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3C67" w:rsidRDefault="002B3C67"/>
    <w:p w:rsidR="003E24DC" w:rsidRPr="002B3C67" w:rsidRDefault="002B3C67" w:rsidP="00573269">
      <w:pPr>
        <w:jc w:val="center"/>
        <w:rPr>
          <w:b/>
          <w:sz w:val="32"/>
          <w:szCs w:val="32"/>
        </w:rPr>
      </w:pPr>
      <w:r w:rsidRPr="002B3C67">
        <w:rPr>
          <w:b/>
          <w:sz w:val="32"/>
          <w:szCs w:val="32"/>
        </w:rPr>
        <w:t>New Rotarian Information Sheet</w:t>
      </w:r>
    </w:p>
    <w:p w:rsidR="002B3C67" w:rsidRDefault="002B3C67"/>
    <w:p w:rsidR="00222E0A" w:rsidRDefault="00222E0A" w:rsidP="00222E0A">
      <w:pPr>
        <w:spacing w:line="360" w:lineRule="auto"/>
      </w:pPr>
      <w:r w:rsidRPr="00E378C4">
        <w:rPr>
          <w:b/>
        </w:rPr>
        <w:t>Name</w:t>
      </w:r>
      <w:r>
        <w:t xml:space="preserve">: </w:t>
      </w:r>
      <w:r>
        <w:tab/>
        <w:t>______________________________________________________________________</w:t>
      </w:r>
    </w:p>
    <w:p w:rsidR="00222E0A" w:rsidRDefault="00222E0A" w:rsidP="00222E0A">
      <w:pPr>
        <w:spacing w:line="360" w:lineRule="auto"/>
      </w:pPr>
      <w:r w:rsidRPr="00E378C4">
        <w:rPr>
          <w:b/>
        </w:rPr>
        <w:t>Address1</w:t>
      </w:r>
      <w:r>
        <w:t>:</w:t>
      </w:r>
      <w:r>
        <w:tab/>
        <w:t>______________________________________________________________________</w:t>
      </w:r>
    </w:p>
    <w:p w:rsidR="00222E0A" w:rsidRDefault="00222E0A" w:rsidP="00222E0A">
      <w:pPr>
        <w:spacing w:line="360" w:lineRule="auto"/>
      </w:pPr>
      <w:r w:rsidRPr="00E378C4">
        <w:rPr>
          <w:b/>
        </w:rPr>
        <w:t>Address 2</w:t>
      </w:r>
      <w:r>
        <w:t>:</w:t>
      </w:r>
      <w:r>
        <w:tab/>
        <w:t>______________________________________________________________________</w:t>
      </w:r>
    </w:p>
    <w:p w:rsidR="00222E0A" w:rsidRDefault="00222E0A" w:rsidP="00222E0A">
      <w:pPr>
        <w:spacing w:line="360" w:lineRule="auto"/>
      </w:pPr>
      <w:r w:rsidRPr="00E378C4">
        <w:rPr>
          <w:b/>
        </w:rPr>
        <w:t>Town</w:t>
      </w:r>
      <w:r>
        <w:t>:</w:t>
      </w:r>
      <w:r w:rsidRPr="00CF6A81">
        <w:t xml:space="preserve"> </w:t>
      </w:r>
      <w:r>
        <w:t xml:space="preserve">           _____________________________________</w:t>
      </w:r>
      <w:r w:rsidRPr="00E378C4">
        <w:rPr>
          <w:b/>
        </w:rPr>
        <w:t>Postal Code</w:t>
      </w:r>
      <w:r>
        <w:t>: ______________________</w:t>
      </w:r>
    </w:p>
    <w:p w:rsidR="00222E0A" w:rsidRDefault="00222E0A" w:rsidP="00222E0A">
      <w:pPr>
        <w:spacing w:line="360" w:lineRule="auto"/>
      </w:pPr>
      <w:r w:rsidRPr="00E378C4">
        <w:rPr>
          <w:b/>
        </w:rPr>
        <w:t>Date of Birth</w:t>
      </w:r>
      <w:r>
        <w:t>:</w:t>
      </w:r>
      <w:r>
        <w:tab/>
        <w:t>______________________________</w:t>
      </w:r>
    </w:p>
    <w:p w:rsidR="006A48D7" w:rsidRPr="00C10673" w:rsidRDefault="00222E0A" w:rsidP="00222E0A">
      <w:pPr>
        <w:spacing w:line="360" w:lineRule="auto"/>
      </w:pPr>
      <w:r w:rsidRPr="00E378C4">
        <w:rPr>
          <w:b/>
        </w:rPr>
        <w:t>Phone #(s</w:t>
      </w:r>
      <w:r w:rsidRPr="00C10673">
        <w:t>):</w:t>
      </w:r>
      <w:r w:rsidR="006A48D7" w:rsidRPr="00C10673">
        <w:t xml:space="preserve"> (</w:t>
      </w:r>
      <w:r w:rsidR="00080521" w:rsidRPr="00C10673">
        <w:t xml:space="preserve">If requested, the </w:t>
      </w:r>
      <w:r w:rsidR="00C10673">
        <w:t>s</w:t>
      </w:r>
      <w:r w:rsidR="00080521" w:rsidRPr="00C10673">
        <w:t>ecretary will keep it confidentia</w:t>
      </w:r>
      <w:r w:rsidR="00C10673">
        <w:t>l</w:t>
      </w:r>
      <w:r w:rsidR="006A48D7" w:rsidRPr="00C10673">
        <w:t>)</w:t>
      </w:r>
    </w:p>
    <w:p w:rsidR="00222E0A" w:rsidRDefault="00222E0A" w:rsidP="00222E0A">
      <w:pPr>
        <w:spacing w:line="360" w:lineRule="auto"/>
      </w:pPr>
      <w:r>
        <w:tab/>
        <w:t>_______________________</w:t>
      </w:r>
      <w:r>
        <w:tab/>
        <w:t>_______________________</w:t>
      </w:r>
      <w:r>
        <w:tab/>
        <w:t>______________________</w:t>
      </w:r>
    </w:p>
    <w:p w:rsidR="00222E0A" w:rsidRDefault="00222E0A" w:rsidP="00222E0A">
      <w:pPr>
        <w:spacing w:line="360" w:lineRule="auto"/>
        <w:rPr>
          <w:b/>
        </w:rPr>
      </w:pPr>
      <w:r>
        <w:tab/>
      </w:r>
      <w:r>
        <w:tab/>
      </w:r>
      <w:r w:rsidRPr="00E378C4">
        <w:rPr>
          <w:b/>
        </w:rPr>
        <w:t>Home</w:t>
      </w:r>
      <w:r>
        <w:tab/>
      </w:r>
      <w:r>
        <w:tab/>
      </w:r>
      <w:r>
        <w:tab/>
      </w:r>
      <w:r>
        <w:tab/>
      </w:r>
      <w:r w:rsidRPr="00E378C4">
        <w:rPr>
          <w:b/>
        </w:rPr>
        <w:t>Work</w:t>
      </w:r>
      <w:r>
        <w:tab/>
      </w:r>
      <w:r>
        <w:tab/>
      </w:r>
      <w:r>
        <w:tab/>
      </w:r>
      <w:r>
        <w:tab/>
      </w:r>
      <w:r w:rsidRPr="00E378C4">
        <w:rPr>
          <w:b/>
        </w:rPr>
        <w:t xml:space="preserve">Cell </w:t>
      </w:r>
    </w:p>
    <w:p w:rsidR="000468E2" w:rsidRDefault="000468E2" w:rsidP="00222E0A">
      <w:pPr>
        <w:spacing w:line="360" w:lineRule="auto"/>
      </w:pPr>
    </w:p>
    <w:p w:rsidR="00222E0A" w:rsidRDefault="00222E0A" w:rsidP="00222E0A">
      <w:pPr>
        <w:spacing w:line="360" w:lineRule="auto"/>
      </w:pPr>
      <w:r w:rsidRPr="00E378C4">
        <w:rPr>
          <w:b/>
        </w:rPr>
        <w:t>Email Address</w:t>
      </w:r>
      <w:r>
        <w:t>: ____________________________________________________________________</w:t>
      </w:r>
    </w:p>
    <w:p w:rsidR="00D00697" w:rsidRDefault="00D00697" w:rsidP="00222E0A">
      <w:pPr>
        <w:spacing w:line="360" w:lineRule="auto"/>
        <w:rPr>
          <w:b/>
        </w:rPr>
      </w:pPr>
    </w:p>
    <w:p w:rsidR="00222E0A" w:rsidRDefault="00222E0A" w:rsidP="00222E0A">
      <w:pPr>
        <w:spacing w:line="360" w:lineRule="auto"/>
      </w:pPr>
      <w:r w:rsidRPr="00E378C4">
        <w:rPr>
          <w:b/>
        </w:rPr>
        <w:t>Profession</w:t>
      </w:r>
      <w:r>
        <w:t xml:space="preserve">:  </w:t>
      </w:r>
      <w:r>
        <w:tab/>
        <w:t>______________________________________________________________________</w:t>
      </w:r>
    </w:p>
    <w:p w:rsidR="00222E0A" w:rsidRDefault="00222E0A" w:rsidP="00222E0A">
      <w:pPr>
        <w:spacing w:line="360" w:lineRule="auto"/>
        <w:rPr>
          <w:b/>
          <w:lang w:val="en-US"/>
        </w:rPr>
      </w:pPr>
      <w:r>
        <w:rPr>
          <w:b/>
          <w:lang w:val="en-US"/>
        </w:rPr>
        <w:t>Employment Affiliation</w:t>
      </w:r>
      <w:r w:rsidRPr="00E378C4">
        <w:rPr>
          <w:lang w:val="en-US"/>
        </w:rPr>
        <w:t>:</w:t>
      </w:r>
      <w:r w:rsidR="006A48D7" w:rsidRPr="005B22BA">
        <w:rPr>
          <w:lang w:val="en-US"/>
        </w:rPr>
        <w:t xml:space="preserve"> (Optional) </w:t>
      </w:r>
      <w:r>
        <w:rPr>
          <w:b/>
          <w:lang w:val="en-US"/>
        </w:rPr>
        <w:t>____________________________________________________</w:t>
      </w:r>
    </w:p>
    <w:p w:rsidR="00D00697" w:rsidRDefault="00D00697" w:rsidP="00222E0A">
      <w:pPr>
        <w:spacing w:line="360" w:lineRule="auto"/>
        <w:rPr>
          <w:b/>
        </w:rPr>
      </w:pPr>
    </w:p>
    <w:p w:rsidR="002B3C67" w:rsidRDefault="002B3C67" w:rsidP="00222E0A">
      <w:pPr>
        <w:spacing w:line="360" w:lineRule="auto"/>
      </w:pPr>
      <w:r w:rsidRPr="00222E0A">
        <w:rPr>
          <w:b/>
        </w:rPr>
        <w:t>Sponsored into the club by</w:t>
      </w:r>
      <w:r>
        <w:t>:  ______________________________________</w:t>
      </w:r>
      <w:r w:rsidR="00222E0A">
        <w:t>________</w:t>
      </w:r>
      <w:r>
        <w:t>___________</w:t>
      </w:r>
    </w:p>
    <w:p w:rsidR="002B3C67" w:rsidRDefault="002B3C67" w:rsidP="00222E0A">
      <w:pPr>
        <w:spacing w:line="360" w:lineRule="auto"/>
      </w:pPr>
      <w:r w:rsidRPr="00222E0A">
        <w:rPr>
          <w:b/>
        </w:rPr>
        <w:t>Spouse or Partner’s Name</w:t>
      </w:r>
      <w:r>
        <w:t>: __________________________</w:t>
      </w:r>
      <w:r w:rsidR="00222E0A">
        <w:t>___________________________</w:t>
      </w:r>
      <w:r>
        <w:t>_____</w:t>
      </w:r>
    </w:p>
    <w:p w:rsidR="002B3C67" w:rsidRDefault="002B3C67" w:rsidP="00222E0A">
      <w:pPr>
        <w:spacing w:line="360" w:lineRule="auto"/>
      </w:pPr>
      <w:r w:rsidRPr="00222E0A">
        <w:rPr>
          <w:b/>
        </w:rPr>
        <w:t>Spouse or Partner Date of Birth</w:t>
      </w:r>
      <w:r>
        <w:t>:</w:t>
      </w:r>
      <w:r>
        <w:tab/>
      </w:r>
      <w:r w:rsidR="006A48D7" w:rsidRPr="00D46624">
        <w:t xml:space="preserve">(optional, noting that year is not shared with other Rotarians) </w:t>
      </w:r>
      <w:r>
        <w:t>__________________</w:t>
      </w:r>
      <w:r w:rsidR="00222E0A">
        <w:t>____________________________</w:t>
      </w:r>
      <w:r>
        <w:t>_____</w:t>
      </w:r>
    </w:p>
    <w:p w:rsidR="00E02E86" w:rsidRDefault="00E02E86" w:rsidP="00222E0A">
      <w:pPr>
        <w:spacing w:line="360" w:lineRule="auto"/>
      </w:pPr>
      <w:r w:rsidRPr="00E02E86">
        <w:rPr>
          <w:b/>
        </w:rPr>
        <w:t>Anniversary Date</w:t>
      </w:r>
      <w:r>
        <w:t>:(we note in the Bulletin special milestone, optional)</w:t>
      </w:r>
      <w:r>
        <w:t>_</w:t>
      </w:r>
      <w:bookmarkStart w:id="0" w:name="_GoBack"/>
      <w:bookmarkEnd w:id="0"/>
      <w:r>
        <w:t>_________________________</w:t>
      </w:r>
    </w:p>
    <w:p w:rsidR="002B3C67" w:rsidRDefault="002B3C67" w:rsidP="002B3C67">
      <w:r w:rsidRPr="00222E0A">
        <w:rPr>
          <w:b/>
        </w:rPr>
        <w:t>List of other Interest</w:t>
      </w:r>
      <w:r w:rsidR="00D00697">
        <w:rPr>
          <w:b/>
        </w:rPr>
        <w:t>s</w:t>
      </w:r>
      <w:r w:rsidRPr="00222E0A">
        <w:rPr>
          <w:b/>
        </w:rPr>
        <w:t xml:space="preserve"> that you would like to share</w:t>
      </w:r>
      <w:r w:rsidR="00222E0A">
        <w:t>:</w:t>
      </w:r>
    </w:p>
    <w:p w:rsidR="002B3C67" w:rsidRDefault="002B3C67" w:rsidP="002B3C67"/>
    <w:p w:rsidR="002B3C67" w:rsidRDefault="002B3C67" w:rsidP="002B3C67">
      <w:pPr>
        <w:pBdr>
          <w:top w:val="single" w:sz="12" w:space="1" w:color="auto"/>
          <w:bottom w:val="single" w:sz="12" w:space="1" w:color="auto"/>
        </w:pBdr>
      </w:pPr>
    </w:p>
    <w:p w:rsidR="002B3C67" w:rsidRDefault="002B3C67" w:rsidP="002B3C67">
      <w:pPr>
        <w:pBdr>
          <w:bottom w:val="single" w:sz="12" w:space="1" w:color="auto"/>
          <w:between w:val="single" w:sz="12" w:space="1" w:color="auto"/>
        </w:pBdr>
        <w:jc w:val="right"/>
      </w:pPr>
    </w:p>
    <w:p w:rsidR="002B3C67" w:rsidRDefault="002B3C67" w:rsidP="002B3C67">
      <w:pPr>
        <w:pBdr>
          <w:bottom w:val="single" w:sz="12" w:space="1" w:color="auto"/>
          <w:between w:val="single" w:sz="12" w:space="1" w:color="auto"/>
        </w:pBdr>
        <w:jc w:val="right"/>
      </w:pPr>
    </w:p>
    <w:p w:rsidR="002B3C67" w:rsidRDefault="002B3C67" w:rsidP="002B3C67">
      <w:pPr>
        <w:pBdr>
          <w:bottom w:val="single" w:sz="12" w:space="1" w:color="auto"/>
          <w:between w:val="single" w:sz="12" w:space="1" w:color="auto"/>
        </w:pBdr>
        <w:jc w:val="right"/>
      </w:pPr>
    </w:p>
    <w:p w:rsidR="00B7175E" w:rsidRDefault="00B7175E" w:rsidP="002B3C67">
      <w:pPr>
        <w:pBdr>
          <w:bottom w:val="single" w:sz="12" w:space="1" w:color="auto"/>
          <w:between w:val="single" w:sz="12" w:space="1" w:color="auto"/>
        </w:pBdr>
        <w:jc w:val="right"/>
      </w:pPr>
    </w:p>
    <w:p w:rsidR="00B7175E" w:rsidRPr="00B7175E" w:rsidRDefault="00B7175E" w:rsidP="00B7175E"/>
    <w:p w:rsidR="002B3C67" w:rsidRDefault="002B3C67" w:rsidP="00B7175E"/>
    <w:p w:rsidR="00B7175E" w:rsidRDefault="00B7175E" w:rsidP="00B7175E">
      <w:r>
        <w:t>Reviewed by secretary for completeness: _____________________________________</w:t>
      </w:r>
    </w:p>
    <w:p w:rsidR="00B7175E" w:rsidRDefault="00B7175E" w:rsidP="00B7175E"/>
    <w:p w:rsidR="00B7175E" w:rsidRPr="00B7175E" w:rsidRDefault="00B7175E" w:rsidP="00B7175E">
      <w:r>
        <w:t>Date: ___________________________________</w:t>
      </w:r>
    </w:p>
    <w:sectPr w:rsidR="00B7175E" w:rsidRPr="00B7175E" w:rsidSect="00222E0A">
      <w:headerReference w:type="default" r:id="rId6"/>
      <w:footerReference w:type="default" r:id="rId7"/>
      <w:pgSz w:w="12240" w:h="15840"/>
      <w:pgMar w:top="1542" w:right="1183" w:bottom="1440" w:left="9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60DB" w:rsidRDefault="001460DB" w:rsidP="00222E0A">
      <w:r>
        <w:separator/>
      </w:r>
    </w:p>
  </w:endnote>
  <w:endnote w:type="continuationSeparator" w:id="0">
    <w:p w:rsidR="001460DB" w:rsidRDefault="001460DB" w:rsidP="00222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0521" w:rsidRPr="00D00697" w:rsidRDefault="00BA5ED3">
    <w:pPr>
      <w:pStyle w:val="Footer"/>
      <w:rPr>
        <w:sz w:val="22"/>
        <w:szCs w:val="22"/>
      </w:rPr>
    </w:pPr>
    <w:r>
      <w:rPr>
        <w:sz w:val="22"/>
        <w:szCs w:val="22"/>
      </w:rPr>
      <w:t>October 11</w:t>
    </w:r>
    <w:r w:rsidR="00080521" w:rsidRPr="00D00697">
      <w:rPr>
        <w:sz w:val="22"/>
        <w:szCs w:val="22"/>
      </w:rPr>
      <w:t>, 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60DB" w:rsidRDefault="001460DB" w:rsidP="00222E0A">
      <w:r>
        <w:separator/>
      </w:r>
    </w:p>
  </w:footnote>
  <w:footnote w:type="continuationSeparator" w:id="0">
    <w:p w:rsidR="001460DB" w:rsidRDefault="001460DB" w:rsidP="00222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2E0A" w:rsidRDefault="00222E0A">
    <w:pPr>
      <w:pStyle w:val="Header"/>
    </w:pPr>
    <w:r>
      <w:rPr>
        <w:noProof/>
        <w:lang w:eastAsia="en-CA"/>
      </w:rPr>
      <w:drawing>
        <wp:inline distT="0" distB="0" distL="0" distR="0">
          <wp:extent cx="2406535" cy="735676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otary Club of Stephenville Logo (2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6535" cy="7356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0MDCzMDQzNDcyNzFW0lEKTi0uzszPAykwqgUAK2YH9SwAAAA="/>
  </w:docVars>
  <w:rsids>
    <w:rsidRoot w:val="002B3C67"/>
    <w:rsid w:val="00004906"/>
    <w:rsid w:val="0001198E"/>
    <w:rsid w:val="000144B6"/>
    <w:rsid w:val="000468E2"/>
    <w:rsid w:val="000554E6"/>
    <w:rsid w:val="0005580F"/>
    <w:rsid w:val="0007403E"/>
    <w:rsid w:val="00080521"/>
    <w:rsid w:val="00081DCA"/>
    <w:rsid w:val="000A4D3B"/>
    <w:rsid w:val="000B1AB9"/>
    <w:rsid w:val="000B56AF"/>
    <w:rsid w:val="000B7224"/>
    <w:rsid w:val="000C11CD"/>
    <w:rsid w:val="000C3E88"/>
    <w:rsid w:val="000C733E"/>
    <w:rsid w:val="000D7B47"/>
    <w:rsid w:val="000E42DB"/>
    <w:rsid w:val="000E5E61"/>
    <w:rsid w:val="000F22D7"/>
    <w:rsid w:val="000F27D7"/>
    <w:rsid w:val="00102841"/>
    <w:rsid w:val="00102A8F"/>
    <w:rsid w:val="00102DBB"/>
    <w:rsid w:val="00103FCE"/>
    <w:rsid w:val="00107DC4"/>
    <w:rsid w:val="00112887"/>
    <w:rsid w:val="00121F75"/>
    <w:rsid w:val="00122E3D"/>
    <w:rsid w:val="00123B5D"/>
    <w:rsid w:val="001300BE"/>
    <w:rsid w:val="00130AC3"/>
    <w:rsid w:val="00132F07"/>
    <w:rsid w:val="00132F51"/>
    <w:rsid w:val="00137763"/>
    <w:rsid w:val="001460DB"/>
    <w:rsid w:val="00147364"/>
    <w:rsid w:val="00152266"/>
    <w:rsid w:val="00157CC0"/>
    <w:rsid w:val="00166006"/>
    <w:rsid w:val="00170798"/>
    <w:rsid w:val="00176A6D"/>
    <w:rsid w:val="00194964"/>
    <w:rsid w:val="00196030"/>
    <w:rsid w:val="001A1253"/>
    <w:rsid w:val="001A23EB"/>
    <w:rsid w:val="001B283B"/>
    <w:rsid w:val="001C489F"/>
    <w:rsid w:val="001C7E69"/>
    <w:rsid w:val="001D093F"/>
    <w:rsid w:val="001D0DF9"/>
    <w:rsid w:val="001D3A11"/>
    <w:rsid w:val="001D50A7"/>
    <w:rsid w:val="001F1042"/>
    <w:rsid w:val="00206B92"/>
    <w:rsid w:val="00212EDD"/>
    <w:rsid w:val="002163C3"/>
    <w:rsid w:val="002206CD"/>
    <w:rsid w:val="002207BF"/>
    <w:rsid w:val="00222E0A"/>
    <w:rsid w:val="002268DB"/>
    <w:rsid w:val="00231305"/>
    <w:rsid w:val="00241B33"/>
    <w:rsid w:val="00242454"/>
    <w:rsid w:val="002544AF"/>
    <w:rsid w:val="002655E6"/>
    <w:rsid w:val="00271221"/>
    <w:rsid w:val="00275090"/>
    <w:rsid w:val="0027723C"/>
    <w:rsid w:val="002807DF"/>
    <w:rsid w:val="002901E1"/>
    <w:rsid w:val="002921C9"/>
    <w:rsid w:val="002945BA"/>
    <w:rsid w:val="002A12DE"/>
    <w:rsid w:val="002A15A0"/>
    <w:rsid w:val="002A362C"/>
    <w:rsid w:val="002B02E7"/>
    <w:rsid w:val="002B1536"/>
    <w:rsid w:val="002B3C67"/>
    <w:rsid w:val="002D2648"/>
    <w:rsid w:val="002D2744"/>
    <w:rsid w:val="00304D47"/>
    <w:rsid w:val="003074D9"/>
    <w:rsid w:val="00313E02"/>
    <w:rsid w:val="00314D23"/>
    <w:rsid w:val="00320869"/>
    <w:rsid w:val="00321604"/>
    <w:rsid w:val="00321AC1"/>
    <w:rsid w:val="003237BF"/>
    <w:rsid w:val="00323B9F"/>
    <w:rsid w:val="00323C58"/>
    <w:rsid w:val="00327101"/>
    <w:rsid w:val="0033228C"/>
    <w:rsid w:val="0033690C"/>
    <w:rsid w:val="0034568E"/>
    <w:rsid w:val="00351B7C"/>
    <w:rsid w:val="00353A10"/>
    <w:rsid w:val="00360238"/>
    <w:rsid w:val="003657F6"/>
    <w:rsid w:val="003661A6"/>
    <w:rsid w:val="00377CF2"/>
    <w:rsid w:val="00380F96"/>
    <w:rsid w:val="003848FE"/>
    <w:rsid w:val="00384920"/>
    <w:rsid w:val="00390A1B"/>
    <w:rsid w:val="003A7583"/>
    <w:rsid w:val="003B0236"/>
    <w:rsid w:val="003B681A"/>
    <w:rsid w:val="003C24B3"/>
    <w:rsid w:val="003C2852"/>
    <w:rsid w:val="003C2D1B"/>
    <w:rsid w:val="003C5C32"/>
    <w:rsid w:val="003C7B89"/>
    <w:rsid w:val="003E10D4"/>
    <w:rsid w:val="003E24DC"/>
    <w:rsid w:val="003E4872"/>
    <w:rsid w:val="003F1EFD"/>
    <w:rsid w:val="0040139E"/>
    <w:rsid w:val="0041477B"/>
    <w:rsid w:val="00416E66"/>
    <w:rsid w:val="0042010E"/>
    <w:rsid w:val="0043128B"/>
    <w:rsid w:val="00434C5B"/>
    <w:rsid w:val="0044743A"/>
    <w:rsid w:val="004476B2"/>
    <w:rsid w:val="004606D0"/>
    <w:rsid w:val="00477B5B"/>
    <w:rsid w:val="00480E3E"/>
    <w:rsid w:val="00481D2B"/>
    <w:rsid w:val="00483F57"/>
    <w:rsid w:val="00487F06"/>
    <w:rsid w:val="004947FA"/>
    <w:rsid w:val="004B7237"/>
    <w:rsid w:val="004C565C"/>
    <w:rsid w:val="004D29E0"/>
    <w:rsid w:val="004E0D0D"/>
    <w:rsid w:val="004E407B"/>
    <w:rsid w:val="004E41C6"/>
    <w:rsid w:val="004E6BD8"/>
    <w:rsid w:val="005059FE"/>
    <w:rsid w:val="00505A15"/>
    <w:rsid w:val="00514754"/>
    <w:rsid w:val="0051505A"/>
    <w:rsid w:val="005164E4"/>
    <w:rsid w:val="00530279"/>
    <w:rsid w:val="00530B8F"/>
    <w:rsid w:val="00550599"/>
    <w:rsid w:val="00563E2E"/>
    <w:rsid w:val="00570D52"/>
    <w:rsid w:val="00572755"/>
    <w:rsid w:val="00573269"/>
    <w:rsid w:val="00573273"/>
    <w:rsid w:val="0057687E"/>
    <w:rsid w:val="00577EBB"/>
    <w:rsid w:val="00597000"/>
    <w:rsid w:val="005A2087"/>
    <w:rsid w:val="005A277E"/>
    <w:rsid w:val="005B22BA"/>
    <w:rsid w:val="005C2E42"/>
    <w:rsid w:val="005C40FB"/>
    <w:rsid w:val="005D48CD"/>
    <w:rsid w:val="005F6CDF"/>
    <w:rsid w:val="005F7687"/>
    <w:rsid w:val="00604EF4"/>
    <w:rsid w:val="00627FE4"/>
    <w:rsid w:val="0063736D"/>
    <w:rsid w:val="00637FE0"/>
    <w:rsid w:val="00640013"/>
    <w:rsid w:val="00644D5A"/>
    <w:rsid w:val="0065048E"/>
    <w:rsid w:val="00650ACD"/>
    <w:rsid w:val="00664C0F"/>
    <w:rsid w:val="00677DA7"/>
    <w:rsid w:val="00677DE8"/>
    <w:rsid w:val="00680F43"/>
    <w:rsid w:val="00681CC2"/>
    <w:rsid w:val="00683603"/>
    <w:rsid w:val="006860AE"/>
    <w:rsid w:val="0068655D"/>
    <w:rsid w:val="00695A00"/>
    <w:rsid w:val="006967CA"/>
    <w:rsid w:val="00697745"/>
    <w:rsid w:val="006A00BB"/>
    <w:rsid w:val="006A48D7"/>
    <w:rsid w:val="006A59E9"/>
    <w:rsid w:val="006B24B5"/>
    <w:rsid w:val="006B4D38"/>
    <w:rsid w:val="006C4760"/>
    <w:rsid w:val="006D73B6"/>
    <w:rsid w:val="006E3329"/>
    <w:rsid w:val="006F1B39"/>
    <w:rsid w:val="006F4886"/>
    <w:rsid w:val="006F5A76"/>
    <w:rsid w:val="006F778C"/>
    <w:rsid w:val="00717CCE"/>
    <w:rsid w:val="00721D13"/>
    <w:rsid w:val="00731D4D"/>
    <w:rsid w:val="00734791"/>
    <w:rsid w:val="00736838"/>
    <w:rsid w:val="007376C7"/>
    <w:rsid w:val="007518E6"/>
    <w:rsid w:val="007524B5"/>
    <w:rsid w:val="0075784D"/>
    <w:rsid w:val="00757DF7"/>
    <w:rsid w:val="0076579B"/>
    <w:rsid w:val="0077191E"/>
    <w:rsid w:val="00772A89"/>
    <w:rsid w:val="00773EA7"/>
    <w:rsid w:val="00777A1E"/>
    <w:rsid w:val="00785B8E"/>
    <w:rsid w:val="00794EFF"/>
    <w:rsid w:val="007A03E3"/>
    <w:rsid w:val="007A4BD8"/>
    <w:rsid w:val="007B59F9"/>
    <w:rsid w:val="007C1107"/>
    <w:rsid w:val="007C197A"/>
    <w:rsid w:val="007C38A3"/>
    <w:rsid w:val="007C71B3"/>
    <w:rsid w:val="007D29B3"/>
    <w:rsid w:val="007E1BBB"/>
    <w:rsid w:val="007F2DB0"/>
    <w:rsid w:val="007F4CDB"/>
    <w:rsid w:val="008010CE"/>
    <w:rsid w:val="00801DDB"/>
    <w:rsid w:val="00806726"/>
    <w:rsid w:val="00816D0D"/>
    <w:rsid w:val="0083173D"/>
    <w:rsid w:val="008332BF"/>
    <w:rsid w:val="008429F9"/>
    <w:rsid w:val="00846487"/>
    <w:rsid w:val="0085090C"/>
    <w:rsid w:val="00856E32"/>
    <w:rsid w:val="00863F4E"/>
    <w:rsid w:val="008668C4"/>
    <w:rsid w:val="00870CBB"/>
    <w:rsid w:val="00870F49"/>
    <w:rsid w:val="008720E3"/>
    <w:rsid w:val="008731BF"/>
    <w:rsid w:val="00874B21"/>
    <w:rsid w:val="00875FC6"/>
    <w:rsid w:val="00877FE4"/>
    <w:rsid w:val="008A1A0D"/>
    <w:rsid w:val="008A5823"/>
    <w:rsid w:val="008A63AA"/>
    <w:rsid w:val="008B773F"/>
    <w:rsid w:val="008D0439"/>
    <w:rsid w:val="008D32F3"/>
    <w:rsid w:val="008D3B31"/>
    <w:rsid w:val="008E5039"/>
    <w:rsid w:val="008F64F8"/>
    <w:rsid w:val="00904CA9"/>
    <w:rsid w:val="00912C75"/>
    <w:rsid w:val="009139CC"/>
    <w:rsid w:val="0092360A"/>
    <w:rsid w:val="0092747E"/>
    <w:rsid w:val="009324A4"/>
    <w:rsid w:val="00937C6E"/>
    <w:rsid w:val="00945EA5"/>
    <w:rsid w:val="00946799"/>
    <w:rsid w:val="00947DE6"/>
    <w:rsid w:val="00965029"/>
    <w:rsid w:val="009667D0"/>
    <w:rsid w:val="00982544"/>
    <w:rsid w:val="009875BC"/>
    <w:rsid w:val="00993C52"/>
    <w:rsid w:val="009B1E0A"/>
    <w:rsid w:val="009B2CC4"/>
    <w:rsid w:val="009B5374"/>
    <w:rsid w:val="009B571E"/>
    <w:rsid w:val="009C291E"/>
    <w:rsid w:val="009C5D0F"/>
    <w:rsid w:val="009D1E0F"/>
    <w:rsid w:val="009D2DB7"/>
    <w:rsid w:val="009D2E61"/>
    <w:rsid w:val="009D2E8A"/>
    <w:rsid w:val="009F1995"/>
    <w:rsid w:val="009F3AC5"/>
    <w:rsid w:val="009F5D73"/>
    <w:rsid w:val="009F6664"/>
    <w:rsid w:val="00A009C8"/>
    <w:rsid w:val="00A03967"/>
    <w:rsid w:val="00A04E78"/>
    <w:rsid w:val="00A1032E"/>
    <w:rsid w:val="00A170F0"/>
    <w:rsid w:val="00A17749"/>
    <w:rsid w:val="00A304BB"/>
    <w:rsid w:val="00A3261D"/>
    <w:rsid w:val="00A40715"/>
    <w:rsid w:val="00A50477"/>
    <w:rsid w:val="00A56818"/>
    <w:rsid w:val="00A57460"/>
    <w:rsid w:val="00A659BD"/>
    <w:rsid w:val="00A71B65"/>
    <w:rsid w:val="00A75FC7"/>
    <w:rsid w:val="00A859FD"/>
    <w:rsid w:val="00A86940"/>
    <w:rsid w:val="00AA0B3F"/>
    <w:rsid w:val="00AA6170"/>
    <w:rsid w:val="00AB2656"/>
    <w:rsid w:val="00AB4A69"/>
    <w:rsid w:val="00AB6133"/>
    <w:rsid w:val="00AB6473"/>
    <w:rsid w:val="00AC2DCC"/>
    <w:rsid w:val="00AC2E4B"/>
    <w:rsid w:val="00AC4A04"/>
    <w:rsid w:val="00AC67A7"/>
    <w:rsid w:val="00AD1E3E"/>
    <w:rsid w:val="00AD7B3E"/>
    <w:rsid w:val="00AE7691"/>
    <w:rsid w:val="00AF5CC9"/>
    <w:rsid w:val="00AF7F6A"/>
    <w:rsid w:val="00B01422"/>
    <w:rsid w:val="00B223C4"/>
    <w:rsid w:val="00B3378D"/>
    <w:rsid w:val="00B35A17"/>
    <w:rsid w:val="00B35D2A"/>
    <w:rsid w:val="00B42270"/>
    <w:rsid w:val="00B43BAA"/>
    <w:rsid w:val="00B47416"/>
    <w:rsid w:val="00B50117"/>
    <w:rsid w:val="00B52FC8"/>
    <w:rsid w:val="00B63932"/>
    <w:rsid w:val="00B7175E"/>
    <w:rsid w:val="00B92600"/>
    <w:rsid w:val="00BA0110"/>
    <w:rsid w:val="00BA5ED3"/>
    <w:rsid w:val="00BA78D2"/>
    <w:rsid w:val="00BD011C"/>
    <w:rsid w:val="00BD0C92"/>
    <w:rsid w:val="00BD4D45"/>
    <w:rsid w:val="00C035AE"/>
    <w:rsid w:val="00C03F11"/>
    <w:rsid w:val="00C051F4"/>
    <w:rsid w:val="00C10673"/>
    <w:rsid w:val="00C149E7"/>
    <w:rsid w:val="00C233DF"/>
    <w:rsid w:val="00C33D38"/>
    <w:rsid w:val="00C34713"/>
    <w:rsid w:val="00C4072A"/>
    <w:rsid w:val="00C45BE1"/>
    <w:rsid w:val="00C45DD1"/>
    <w:rsid w:val="00C53627"/>
    <w:rsid w:val="00C542D4"/>
    <w:rsid w:val="00C62718"/>
    <w:rsid w:val="00C73365"/>
    <w:rsid w:val="00C759D3"/>
    <w:rsid w:val="00C83836"/>
    <w:rsid w:val="00C863A7"/>
    <w:rsid w:val="00C86C34"/>
    <w:rsid w:val="00CA362D"/>
    <w:rsid w:val="00CB1186"/>
    <w:rsid w:val="00CC0D6A"/>
    <w:rsid w:val="00CD3A0D"/>
    <w:rsid w:val="00CE2FD9"/>
    <w:rsid w:val="00CE5B5F"/>
    <w:rsid w:val="00CF0A0A"/>
    <w:rsid w:val="00CF6A81"/>
    <w:rsid w:val="00D00697"/>
    <w:rsid w:val="00D0439E"/>
    <w:rsid w:val="00D128D9"/>
    <w:rsid w:val="00D13127"/>
    <w:rsid w:val="00D15D19"/>
    <w:rsid w:val="00D23D57"/>
    <w:rsid w:val="00D403D2"/>
    <w:rsid w:val="00D41217"/>
    <w:rsid w:val="00D46624"/>
    <w:rsid w:val="00D47A4E"/>
    <w:rsid w:val="00D626EF"/>
    <w:rsid w:val="00D62A25"/>
    <w:rsid w:val="00D709E8"/>
    <w:rsid w:val="00D718C7"/>
    <w:rsid w:val="00D72C3D"/>
    <w:rsid w:val="00D75501"/>
    <w:rsid w:val="00D8079E"/>
    <w:rsid w:val="00D84822"/>
    <w:rsid w:val="00D94863"/>
    <w:rsid w:val="00D97AD5"/>
    <w:rsid w:val="00DB0A96"/>
    <w:rsid w:val="00DB67CD"/>
    <w:rsid w:val="00DC0709"/>
    <w:rsid w:val="00DC15CF"/>
    <w:rsid w:val="00DC527E"/>
    <w:rsid w:val="00DD0EBF"/>
    <w:rsid w:val="00DD2D8B"/>
    <w:rsid w:val="00DE1262"/>
    <w:rsid w:val="00DE43CF"/>
    <w:rsid w:val="00DF051E"/>
    <w:rsid w:val="00DF1520"/>
    <w:rsid w:val="00E0090D"/>
    <w:rsid w:val="00E02E86"/>
    <w:rsid w:val="00E138D9"/>
    <w:rsid w:val="00E142BF"/>
    <w:rsid w:val="00E1602E"/>
    <w:rsid w:val="00E36E5E"/>
    <w:rsid w:val="00E43A9E"/>
    <w:rsid w:val="00E46FF6"/>
    <w:rsid w:val="00E53892"/>
    <w:rsid w:val="00E56689"/>
    <w:rsid w:val="00E70F53"/>
    <w:rsid w:val="00E774B8"/>
    <w:rsid w:val="00E829F1"/>
    <w:rsid w:val="00E86918"/>
    <w:rsid w:val="00E86BD3"/>
    <w:rsid w:val="00E90F0A"/>
    <w:rsid w:val="00EB1F99"/>
    <w:rsid w:val="00EB3467"/>
    <w:rsid w:val="00EB67E2"/>
    <w:rsid w:val="00EB6F09"/>
    <w:rsid w:val="00EC3F80"/>
    <w:rsid w:val="00EC476D"/>
    <w:rsid w:val="00EE4C44"/>
    <w:rsid w:val="00EF1174"/>
    <w:rsid w:val="00F020B2"/>
    <w:rsid w:val="00F04631"/>
    <w:rsid w:val="00F16F0F"/>
    <w:rsid w:val="00F25006"/>
    <w:rsid w:val="00F251AA"/>
    <w:rsid w:val="00F25BD6"/>
    <w:rsid w:val="00F33B44"/>
    <w:rsid w:val="00F33E4B"/>
    <w:rsid w:val="00F409C9"/>
    <w:rsid w:val="00F43546"/>
    <w:rsid w:val="00F4527B"/>
    <w:rsid w:val="00F55D39"/>
    <w:rsid w:val="00F56B0C"/>
    <w:rsid w:val="00F60619"/>
    <w:rsid w:val="00F62D2F"/>
    <w:rsid w:val="00F67852"/>
    <w:rsid w:val="00F757F5"/>
    <w:rsid w:val="00F850F5"/>
    <w:rsid w:val="00F93679"/>
    <w:rsid w:val="00F96AB5"/>
    <w:rsid w:val="00FA1D31"/>
    <w:rsid w:val="00FA5836"/>
    <w:rsid w:val="00FA6984"/>
    <w:rsid w:val="00FA6AFF"/>
    <w:rsid w:val="00FB0A89"/>
    <w:rsid w:val="00FC0CA0"/>
    <w:rsid w:val="00FC4565"/>
    <w:rsid w:val="00FE2DD0"/>
    <w:rsid w:val="00FE4243"/>
    <w:rsid w:val="00FF0ABE"/>
    <w:rsid w:val="00FF2413"/>
    <w:rsid w:val="00FF5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D93C4C7"/>
  <w15:docId w15:val="{3C65B2A8-6B84-4100-A8AB-9670B8B04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22E0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22E0A"/>
    <w:rPr>
      <w:sz w:val="24"/>
      <w:szCs w:val="24"/>
      <w:lang w:val="en-CA"/>
    </w:rPr>
  </w:style>
  <w:style w:type="paragraph" w:styleId="Footer">
    <w:name w:val="footer"/>
    <w:basedOn w:val="Normal"/>
    <w:link w:val="FooterChar"/>
    <w:unhideWhenUsed/>
    <w:rsid w:val="00222E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22E0A"/>
    <w:rPr>
      <w:sz w:val="24"/>
      <w:szCs w:val="24"/>
      <w:lang w:val="en-CA"/>
    </w:rPr>
  </w:style>
  <w:style w:type="paragraph" w:styleId="BalloonText">
    <w:name w:val="Balloon Text"/>
    <w:basedOn w:val="Normal"/>
    <w:link w:val="BalloonTextChar"/>
    <w:semiHidden/>
    <w:unhideWhenUsed/>
    <w:rsid w:val="0027122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71221"/>
    <w:rPr>
      <w:rFonts w:ascii="Segoe UI" w:hAnsi="Segoe UI" w:cs="Segoe UI"/>
      <w:sz w:val="18"/>
      <w:szCs w:val="18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BC</Company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 Dean</dc:creator>
  <cp:lastModifiedBy>Chris Soper</cp:lastModifiedBy>
  <cp:revision>3</cp:revision>
  <cp:lastPrinted>2017-09-30T03:05:00Z</cp:lastPrinted>
  <dcterms:created xsi:type="dcterms:W3CDTF">2017-10-11T23:09:00Z</dcterms:created>
  <dcterms:modified xsi:type="dcterms:W3CDTF">2017-10-12T14:09:00Z</dcterms:modified>
</cp:coreProperties>
</file>